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2C42" w:rsidRPr="00BA2C42" w:rsidRDefault="009C083F" w:rsidP="00BA2C42">
      <w:pPr>
        <w:jc w:val="center"/>
      </w:pPr>
      <w:bookmarkStart w:id="0" w:name="_GoBack"/>
      <w:bookmarkEnd w:id="0"/>
      <w:r>
        <w:rPr>
          <w:rFonts w:ascii="Arial Black" w:hAnsi="Arial Black"/>
          <w:noProof/>
        </w:rPr>
        <w:drawing>
          <wp:anchor distT="0" distB="0" distL="114300" distR="114300" simplePos="0" relativeHeight="251668480" behindDoc="1" locked="0" layoutInCell="1" allowOverlap="1" wp14:anchorId="7DA16183" wp14:editId="3326E949">
            <wp:simplePos x="0" y="0"/>
            <wp:positionH relativeFrom="column">
              <wp:posOffset>1087062</wp:posOffset>
            </wp:positionH>
            <wp:positionV relativeFrom="paragraph">
              <wp:posOffset>-78105</wp:posOffset>
            </wp:positionV>
            <wp:extent cx="920137" cy="91694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BSU LOGO ne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137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C42">
        <w:rPr>
          <w:rFonts w:ascii="Cooper Black" w:hAnsi="Cooper Black"/>
          <w:noProof/>
          <w:color w:val="FF3300"/>
          <w:sz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DBD20D" wp14:editId="5216471D">
                <wp:simplePos x="0" y="0"/>
                <wp:positionH relativeFrom="column">
                  <wp:posOffset>-190072</wp:posOffset>
                </wp:positionH>
                <wp:positionV relativeFrom="paragraph">
                  <wp:posOffset>-190072</wp:posOffset>
                </wp:positionV>
                <wp:extent cx="1335641" cy="431514"/>
                <wp:effectExtent l="0" t="0" r="0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5641" cy="4315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A2C42" w:rsidRDefault="00BA2C42"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SU-GS FORM 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7EDBD20D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-14.95pt;margin-top:-14.95pt;width:105.15pt;height:34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" filled="f" stroked="f" strokeweight=".5pt">
                <v:textbox>
                  <w:txbxContent>
                    <w:p w:rsidR="00BA2C42" w:rsidRDefault="00BA2C42"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BSU-GS FORM 02</w:t>
                      </w:r>
                    </w:p>
                  </w:txbxContent>
                </v:textbox>
              </v:shape>
            </w:pict>
          </mc:Fallback>
        </mc:AlternateContent>
      </w:r>
      <w:r w:rsidR="00BA2C42" w:rsidRPr="0006309F">
        <w:rPr>
          <w:rFonts w:ascii="Arial Black" w:hAnsi="Arial Black"/>
          <w:noProof/>
        </w:rPr>
        <w:drawing>
          <wp:anchor distT="0" distB="0" distL="114300" distR="114300" simplePos="0" relativeHeight="251663360" behindDoc="1" locked="0" layoutInCell="1" allowOverlap="1" wp14:anchorId="62E41169" wp14:editId="627CCCDF">
            <wp:simplePos x="0" y="0"/>
            <wp:positionH relativeFrom="column">
              <wp:posOffset>5078095</wp:posOffset>
            </wp:positionH>
            <wp:positionV relativeFrom="paragraph">
              <wp:posOffset>-57036</wp:posOffset>
            </wp:positionV>
            <wp:extent cx="852170" cy="852170"/>
            <wp:effectExtent l="0" t="0" r="5080" b="508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" cy="85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C42" w:rsidRPr="0006309F">
        <w:rPr>
          <w:rFonts w:ascii="Arial Black" w:hAnsi="Arial Black"/>
          <w:sz w:val="18"/>
        </w:rPr>
        <w:t>Republic of the Philippines</w:t>
      </w:r>
    </w:p>
    <w:p w:rsidR="00BA2C42" w:rsidRPr="009922A0" w:rsidRDefault="00BA2C42" w:rsidP="00BA2C42">
      <w:pPr>
        <w:pStyle w:val="Heading4"/>
        <w:spacing w:line="240" w:lineRule="auto"/>
        <w:jc w:val="center"/>
        <w:rPr>
          <w:rFonts w:ascii="Old English Text MT" w:hAnsi="Old English Text MT"/>
          <w:b/>
          <w:i w:val="0"/>
          <w:color w:val="00CC00"/>
          <w:sz w:val="32"/>
        </w:rPr>
      </w:pPr>
      <w:r w:rsidRPr="009922A0">
        <w:rPr>
          <w:rFonts w:ascii="Old English Text MT" w:hAnsi="Old English Text MT"/>
          <w:b/>
          <w:i w:val="0"/>
          <w:color w:val="00CC00"/>
          <w:sz w:val="32"/>
        </w:rPr>
        <w:t>Benguet State University</w:t>
      </w:r>
    </w:p>
    <w:p w:rsidR="00BA2C42" w:rsidRPr="004327B0" w:rsidRDefault="00BA2C42" w:rsidP="00BA2C42">
      <w:pPr>
        <w:jc w:val="center"/>
        <w:rPr>
          <w:rFonts w:ascii="Arial Black" w:hAnsi="Arial Black"/>
          <w:sz w:val="18"/>
        </w:rPr>
      </w:pPr>
      <w:r w:rsidRPr="004327B0">
        <w:rPr>
          <w:rFonts w:ascii="Arial Black" w:hAnsi="Arial Black"/>
          <w:sz w:val="18"/>
        </w:rPr>
        <w:t>La Trinidad, Benguet</w:t>
      </w:r>
    </w:p>
    <w:p w:rsidR="00BA2C42" w:rsidRPr="004327B0" w:rsidRDefault="00BA2C42" w:rsidP="00BA2C42">
      <w:pPr>
        <w:jc w:val="center"/>
        <w:rPr>
          <w:rFonts w:ascii="Arial Black" w:hAnsi="Arial Black" w:cs="Tahoma"/>
          <w:b/>
          <w:sz w:val="18"/>
          <w:szCs w:val="20"/>
        </w:rPr>
      </w:pPr>
      <w:r w:rsidRPr="004327B0">
        <w:rPr>
          <w:rFonts w:ascii="Arial Black" w:hAnsi="Arial Black" w:cs="Tahoma"/>
          <w:b/>
          <w:sz w:val="18"/>
          <w:szCs w:val="20"/>
        </w:rPr>
        <w:t>2601, Philippines</w:t>
      </w:r>
    </w:p>
    <w:p w:rsidR="00BA2C42" w:rsidRPr="00F76390" w:rsidRDefault="00BA2C42" w:rsidP="00BA2C42">
      <w:pPr>
        <w:pStyle w:val="Heading5"/>
        <w:pBdr>
          <w:between w:val="thinThickSmallGap" w:sz="24" w:space="1" w:color="FF6600"/>
        </w:pBdr>
        <w:spacing w:line="240" w:lineRule="auto"/>
        <w:rPr>
          <w:rFonts w:ascii="Arial" w:hAnsi="Arial"/>
          <w:b/>
          <w:caps/>
          <w:color w:val="auto"/>
        </w:rPr>
      </w:pPr>
      <w:r>
        <w:rPr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3FF4549" wp14:editId="2311EF24">
                <wp:simplePos x="0" y="0"/>
                <wp:positionH relativeFrom="column">
                  <wp:posOffset>1895996</wp:posOffset>
                </wp:positionH>
                <wp:positionV relativeFrom="paragraph">
                  <wp:posOffset>122555</wp:posOffset>
                </wp:positionV>
                <wp:extent cx="3200400" cy="0"/>
                <wp:effectExtent l="0" t="38100" r="38100" b="38100"/>
                <wp:wrapNone/>
                <wp:docPr id="35" name="Straight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FF66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60B6E80C" id="Straight Connector 35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9.3pt,9.65pt" to="401.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" strokecolor="#f60" strokeweight="6pt">
                <v:stroke linestyle="thickBetweenThin"/>
              </v:line>
            </w:pict>
          </mc:Fallback>
        </mc:AlternateContent>
      </w:r>
    </w:p>
    <w:p w:rsidR="00BA2C42" w:rsidRPr="009922A0" w:rsidRDefault="00BA2C42" w:rsidP="00BA2C42">
      <w:pPr>
        <w:pStyle w:val="Heading5"/>
        <w:jc w:val="center"/>
        <w:rPr>
          <w:rFonts w:ascii="Cooper Black" w:hAnsi="Cooper Black"/>
          <w:color w:val="FF3300"/>
          <w:sz w:val="36"/>
        </w:rPr>
      </w:pPr>
      <w:r>
        <w:rPr>
          <w:rFonts w:ascii="Cooper Black" w:hAnsi="Cooper Black"/>
          <w:color w:val="FF3300"/>
          <w:sz w:val="36"/>
        </w:rPr>
        <w:t>GRADUATE S</w:t>
      </w:r>
      <w:r w:rsidRPr="009922A0">
        <w:rPr>
          <w:rFonts w:ascii="Cooper Black" w:hAnsi="Cooper Black"/>
          <w:color w:val="FF3300"/>
          <w:sz w:val="36"/>
        </w:rPr>
        <w:t>CHOOL</w:t>
      </w:r>
    </w:p>
    <w:p w:rsidR="00AB0C51" w:rsidRPr="00EC380E" w:rsidRDefault="00AB0C51" w:rsidP="00BA2C42">
      <w:pPr>
        <w:spacing w:line="360" w:lineRule="auto"/>
      </w:pPr>
    </w:p>
    <w:p w:rsidR="00A453BB" w:rsidRPr="0063727B" w:rsidRDefault="007A0CC7" w:rsidP="00367831">
      <w:pPr>
        <w:jc w:val="center"/>
        <w:rPr>
          <w:b/>
        </w:rPr>
      </w:pPr>
      <w:r w:rsidRPr="0063727B">
        <w:rPr>
          <w:b/>
          <w:sz w:val="32"/>
          <w:szCs w:val="32"/>
        </w:rPr>
        <w:t>STANDARD RECOMMENDATION FORM</w:t>
      </w:r>
    </w:p>
    <w:p w:rsidR="00AB0C51" w:rsidRPr="0063727B" w:rsidRDefault="00AB0C51" w:rsidP="00367831">
      <w:pPr>
        <w:jc w:val="center"/>
      </w:pPr>
    </w:p>
    <w:p w:rsidR="00B57C8B" w:rsidRPr="0063727B" w:rsidRDefault="00B57C8B" w:rsidP="00367831">
      <w:pPr>
        <w:jc w:val="center"/>
      </w:pPr>
    </w:p>
    <w:p w:rsidR="00B57C8B" w:rsidRPr="00BE7A44" w:rsidRDefault="00BE7A44" w:rsidP="00BE7A44">
      <w:pPr>
        <w:rPr>
          <w:b/>
          <w:sz w:val="22"/>
        </w:rPr>
      </w:pPr>
      <w:r w:rsidRPr="00BE7A44">
        <w:rPr>
          <w:b/>
          <w:sz w:val="22"/>
        </w:rPr>
        <w:t>Note: Fill-up this form legible. Avoid erasures</w:t>
      </w:r>
      <w:r>
        <w:rPr>
          <w:b/>
          <w:sz w:val="22"/>
        </w:rPr>
        <w:t>.</w:t>
      </w:r>
    </w:p>
    <w:p w:rsidR="00BE7A44" w:rsidRPr="0063727B" w:rsidRDefault="00BE7A44" w:rsidP="00BE7A44"/>
    <w:p w:rsidR="0073401C" w:rsidRPr="0063727B" w:rsidRDefault="007A0CC7" w:rsidP="007A0CC7">
      <w:pPr>
        <w:ind w:left="2880" w:hanging="2880"/>
        <w:jc w:val="both"/>
      </w:pPr>
      <w:r w:rsidRPr="0063727B">
        <w:rPr>
          <w:b/>
        </w:rPr>
        <w:t>TO THE APPLICANT</w:t>
      </w:r>
      <w:r w:rsidR="0073401C" w:rsidRPr="0063727B">
        <w:rPr>
          <w:b/>
        </w:rPr>
        <w:t>:</w:t>
      </w:r>
      <w:r w:rsidRPr="0063727B">
        <w:rPr>
          <w:b/>
        </w:rPr>
        <w:tab/>
      </w:r>
      <w:r w:rsidRPr="0063727B">
        <w:t>This form should be given to professors who are able to evaluate you for graduate study.</w:t>
      </w:r>
    </w:p>
    <w:p w:rsidR="00E0052E" w:rsidRPr="0063727B" w:rsidRDefault="00E0052E" w:rsidP="007A0CC7">
      <w:pPr>
        <w:tabs>
          <w:tab w:val="left" w:pos="240"/>
          <w:tab w:val="left" w:pos="10440"/>
        </w:tabs>
        <w:jc w:val="both"/>
        <w:rPr>
          <w:b/>
          <w:sz w:val="20"/>
          <w:szCs w:val="20"/>
        </w:rPr>
      </w:pPr>
    </w:p>
    <w:p w:rsidR="00E0052E" w:rsidRPr="0063727B" w:rsidRDefault="00E0052E" w:rsidP="007A0CC7">
      <w:pPr>
        <w:tabs>
          <w:tab w:val="left" w:pos="240"/>
          <w:tab w:val="left" w:pos="10440"/>
        </w:tabs>
        <w:jc w:val="both"/>
        <w:rPr>
          <w:b/>
          <w:sz w:val="20"/>
          <w:szCs w:val="20"/>
        </w:rPr>
      </w:pPr>
    </w:p>
    <w:p w:rsidR="007A0CC7" w:rsidRPr="0063727B" w:rsidRDefault="007A0CC7" w:rsidP="007A0CC7">
      <w:pPr>
        <w:tabs>
          <w:tab w:val="left" w:pos="240"/>
          <w:tab w:val="left" w:pos="10440"/>
        </w:tabs>
        <w:jc w:val="both"/>
      </w:pPr>
      <w:r w:rsidRPr="0063727B">
        <w:rPr>
          <w:b/>
        </w:rPr>
        <w:t>1.</w:t>
      </w:r>
      <w:r w:rsidRPr="0063727B">
        <w:t xml:space="preserve"> Full Legal Name: </w:t>
      </w:r>
      <w:r w:rsidRPr="0063727B">
        <w:rPr>
          <w:u w:val="single"/>
        </w:rPr>
        <w:tab/>
      </w:r>
    </w:p>
    <w:p w:rsidR="007A0CC7" w:rsidRPr="0063727B" w:rsidRDefault="007A0CC7" w:rsidP="001C48F1">
      <w:pPr>
        <w:tabs>
          <w:tab w:val="center" w:pos="3240"/>
          <w:tab w:val="center" w:pos="5760"/>
          <w:tab w:val="center" w:pos="8640"/>
        </w:tabs>
        <w:spacing w:line="360" w:lineRule="auto"/>
        <w:jc w:val="both"/>
        <w:rPr>
          <w:sz w:val="20"/>
          <w:szCs w:val="20"/>
        </w:rPr>
      </w:pPr>
      <w:r w:rsidRPr="0063727B">
        <w:rPr>
          <w:sz w:val="20"/>
          <w:szCs w:val="20"/>
        </w:rPr>
        <w:tab/>
        <w:t>(Family Name)</w:t>
      </w:r>
      <w:r w:rsidRPr="0063727B">
        <w:rPr>
          <w:sz w:val="20"/>
          <w:szCs w:val="20"/>
        </w:rPr>
        <w:tab/>
        <w:t>(First Name)</w:t>
      </w:r>
      <w:r w:rsidRPr="0063727B">
        <w:rPr>
          <w:sz w:val="20"/>
          <w:szCs w:val="20"/>
        </w:rPr>
        <w:tab/>
        <w:t>(Middle Name)</w:t>
      </w:r>
    </w:p>
    <w:p w:rsidR="00E0052E" w:rsidRPr="0063727B" w:rsidRDefault="00E0052E" w:rsidP="00E0052E">
      <w:pPr>
        <w:tabs>
          <w:tab w:val="left" w:pos="240"/>
          <w:tab w:val="left" w:pos="10440"/>
        </w:tabs>
        <w:jc w:val="both"/>
      </w:pPr>
      <w:r w:rsidRPr="0063727B">
        <w:rPr>
          <w:b/>
        </w:rPr>
        <w:t xml:space="preserve">2. </w:t>
      </w:r>
      <w:r w:rsidRPr="0063727B">
        <w:t xml:space="preserve"> Degree sought:</w:t>
      </w:r>
    </w:p>
    <w:p w:rsidR="00E0052E" w:rsidRPr="0063727B" w:rsidRDefault="00581360" w:rsidP="00E005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  <w:r w:rsidRPr="0063727B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DC83AF7" wp14:editId="758AEE98">
                <wp:simplePos x="0" y="0"/>
                <wp:positionH relativeFrom="column">
                  <wp:posOffset>628650</wp:posOffset>
                </wp:positionH>
                <wp:positionV relativeFrom="paragraph">
                  <wp:posOffset>83185</wp:posOffset>
                </wp:positionV>
                <wp:extent cx="3867150" cy="228600"/>
                <wp:effectExtent l="0" t="0" r="19050" b="19050"/>
                <wp:wrapNone/>
                <wp:docPr id="6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67150" cy="228600"/>
                          <a:chOff x="1710" y="6204"/>
                          <a:chExt cx="6090" cy="360"/>
                        </a:xfrm>
                      </wpg:grpSpPr>
                      <wps:wsp>
                        <wps:cNvPr id="7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171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312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456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600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744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1978E14D" id="Group 75" o:spid="_x0000_s1026" style="position:absolute;margin-left:49.5pt;margin-top:6.55pt;width:304.5pt;height:18pt;z-index:251658240" coordorigin="1710,6204" coordsize="609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">
                <v:rect id="Rectangle 48" o:spid="_x0000_s1027" style="position:absolute;left:1710;top:6204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blAsEA&#10;AADaAAAADwAAAGRycy9kb3ducmV2LnhtbESP3YrCMBSE7xd8h3AE79Z0RVS6RlkEQWQFf/oAx+aY&#10;lG1OShO1vv1GELwcZuYbZr7sXC1u1IbKs4KvYQaCuPS6YqOgOK0/ZyBCRNZYeyYFDwqwXPQ+5phr&#10;f+cD3Y7RiAThkKMCG2OTSxlKSw7D0DfEybv41mFMsjVSt3hPcFfLUZZNpMOK04LFhlaWyr/j1SkI&#10;exPPu9/C7Lf1pRhPCrs+7KxSg3738w0iUhff4Vd7oxVM4Xkl3QC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AG5QLBAAAA2gAAAA8AAAAAAAAAAAAAAAAAmAIAAGRycy9kb3du&#10;cmV2LnhtbFBLBQYAAAAABAAEAPUAAACGAwAAAAA=&#10;" strokecolor="#5a5a5a [2109]" strokeweight="1pt"/>
                <v:rect id="Rectangle 49" o:spid="_x0000_s1028" style="position:absolute;left:3120;top:6204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lxcL4A&#10;AADaAAAADwAAAGRycy9kb3ducmV2LnhtbERPy4rCMBTdD8w/hDvgbkwdBpFqKiIIg4zgox9wbW6T&#10;YnNTmqj1781CcHk478VycK24UR8azwom4wwEceV1w0ZBedp8z0CEiKyx9UwKHhRgWXx+LDDX/s4H&#10;uh2jESmEQ44KbIxdLmWoLDkMY98RJ672vcOYYG+k7vGewl0rf7JsKh02nBosdrS2VF2OV6cg7E08&#10;7/5Ls9+2dfk7Le3msLNKjb6G1RxEpCG+xS/3n1aQtqYr6QbI4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GZcXC+AAAA2gAAAA8AAAAAAAAAAAAAAAAAmAIAAGRycy9kb3ducmV2&#10;LnhtbFBLBQYAAAAABAAEAPUAAACDAwAAAAA=&#10;" strokecolor="#5a5a5a [2109]" strokeweight="1pt"/>
                <v:rect id="Rectangle 50" o:spid="_x0000_s1029" style="position:absolute;left:4560;top:6204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XU68EA&#10;AADaAAAADwAAAGRycy9kb3ducmV2LnhtbESP3YrCMBSE7xd8h3AE79Z0RUS7RlkEQWQFf/oAx+aY&#10;lG1OShO1vv1GELwcZuYbZr7sXC1u1IbKs4KvYQaCuPS6YqOgOK0/pyBCRNZYeyYFDwqwXPQ+5phr&#10;f+cD3Y7RiAThkKMCG2OTSxlKSw7D0DfEybv41mFMsjVSt3hPcFfLUZZNpMOK04LFhlaWyr/j1SkI&#10;exPPu9/C7Lf1pRhPCrs+7KxSg3738w0iUhff4Vd7oxXM4Hkl3QC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7V1OvBAAAA2gAAAA8AAAAAAAAAAAAAAAAAmAIAAGRycy9kb3du&#10;cmV2LnhtbFBLBQYAAAAABAAEAPUAAACGAwAAAAA=&#10;" strokecolor="#5a5a5a [2109]" strokeweight="1pt"/>
                <v:rect id="Rectangle 51" o:spid="_x0000_s1030" style="position:absolute;left:6000;top:6204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EK9MMA&#10;AADbAAAADwAAAGRycy9kb3ducmV2LnhtbESP3WrDMAyF7wd7B6PB7lZnY5SS1SllUBhjhf7kAbRY&#10;sUNjOcRem719dVHoncQ5OufTcjWFXp1pTF1kA6+zAhRxE23HzkB93LwsQKWMbLGPTAb+KcGqenxY&#10;Ymnjhfd0PmSnJIRTiQZ8zkOpdWo8BUyzOBCL1sYxYJZ1dNqOeJHw0Ou3opjrgB1Lg8eBPj01p8Nf&#10;MJB2Lv9uf2q3++7b+n1e+81+6415fprWH6AyTfluvl1/WcEXevlFBtDV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AEK9MMAAADbAAAADwAAAAAAAAAAAAAAAACYAgAAZHJzL2Rv&#10;d25yZXYueG1sUEsFBgAAAAAEAAQA9QAAAIgDAAAAAA==&#10;" strokecolor="#5a5a5a [2109]" strokeweight="1pt"/>
                <v:rect id="Rectangle 52" o:spid="_x0000_s1031" style="position:absolute;left:7440;top:6204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02vb78A&#10;AADbAAAADwAAAGRycy9kb3ducmV2LnhtbERP24rCMBB9F/yHMMK+aeqyyFKNIoIgouClHzA2Y1Js&#10;JqXJav17Iwj7Nodzndmic7W4UxsqzwrGowwEcel1xUZBcV4Pf0GEiKyx9kwKnhRgMe/3Zphr/+Aj&#10;3U/RiBTCIUcFNsYmlzKUlhyGkW+IE3f1rcOYYGukbvGRwl0tv7NsIh1WnBosNrSyVN5Of05BOJh4&#10;2e8Kc9jW1+JnUtj1cW+V+hp0yymISF38F3/cG53mj+H9SzpAzl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vTa9vvwAAANsAAAAPAAAAAAAAAAAAAAAAAJgCAABkcnMvZG93bnJl&#10;di54bWxQSwUGAAAAAAQABAD1AAAAhAMAAAAA&#10;" strokecolor="#5a5a5a [2109]" strokeweight="1pt"/>
              </v:group>
            </w:pict>
          </mc:Fallback>
        </mc:AlternateContent>
      </w:r>
    </w:p>
    <w:p w:rsidR="00E0052E" w:rsidRPr="0063727B" w:rsidRDefault="00E0052E" w:rsidP="00E0052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9000"/>
        </w:tabs>
        <w:jc w:val="both"/>
        <w:rPr>
          <w:sz w:val="20"/>
          <w:szCs w:val="20"/>
        </w:rPr>
      </w:pPr>
      <w:r w:rsidRPr="0063727B">
        <w:rPr>
          <w:sz w:val="20"/>
          <w:szCs w:val="20"/>
        </w:rPr>
        <w:tab/>
        <w:t>MA</w:t>
      </w:r>
      <w:r w:rsidRPr="0063727B">
        <w:rPr>
          <w:sz w:val="20"/>
          <w:szCs w:val="20"/>
        </w:rPr>
        <w:tab/>
        <w:t>MAEd</w:t>
      </w:r>
      <w:r w:rsidRPr="0063727B">
        <w:rPr>
          <w:sz w:val="20"/>
          <w:szCs w:val="20"/>
        </w:rPr>
        <w:tab/>
        <w:t>MS</w:t>
      </w:r>
      <w:r w:rsidRPr="0063727B">
        <w:rPr>
          <w:sz w:val="20"/>
          <w:szCs w:val="20"/>
        </w:rPr>
        <w:tab/>
        <w:t>MPA</w:t>
      </w:r>
      <w:r w:rsidRPr="0063727B">
        <w:rPr>
          <w:sz w:val="20"/>
          <w:szCs w:val="20"/>
        </w:rPr>
        <w:tab/>
        <w:t>PhD</w:t>
      </w:r>
    </w:p>
    <w:p w:rsidR="00E0052E" w:rsidRPr="0063727B" w:rsidRDefault="00E0052E" w:rsidP="00E005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</w:p>
    <w:p w:rsidR="00E0052E" w:rsidRPr="0063727B" w:rsidRDefault="00E0052E" w:rsidP="00E005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</w:p>
    <w:p w:rsidR="00E0052E" w:rsidRPr="0063727B" w:rsidRDefault="00E0052E" w:rsidP="00E0052E">
      <w:pPr>
        <w:tabs>
          <w:tab w:val="left" w:pos="240"/>
          <w:tab w:val="left" w:pos="10440"/>
        </w:tabs>
        <w:jc w:val="both"/>
      </w:pPr>
      <w:r w:rsidRPr="0063727B">
        <w:rPr>
          <w:b/>
        </w:rPr>
        <w:t>3.</w:t>
      </w:r>
      <w:r w:rsidRPr="0063727B">
        <w:t xml:space="preserve"> Major </w:t>
      </w:r>
      <w:r w:rsidR="0064183E" w:rsidRPr="0063727B">
        <w:t>Field</w:t>
      </w:r>
      <w:r w:rsidRPr="0063727B">
        <w:t xml:space="preserve"> of interest: </w:t>
      </w:r>
      <w:r w:rsidRPr="0063727B">
        <w:rPr>
          <w:u w:val="single"/>
        </w:rPr>
        <w:tab/>
      </w:r>
    </w:p>
    <w:p w:rsidR="007A0CC7" w:rsidRPr="0063727B" w:rsidRDefault="007A0CC7" w:rsidP="00EC380E">
      <w:pPr>
        <w:pBdr>
          <w:bottom w:val="thinThickSmallGap" w:sz="24" w:space="1" w:color="auto"/>
        </w:pBdr>
        <w:jc w:val="both"/>
      </w:pPr>
    </w:p>
    <w:p w:rsidR="007E21DD" w:rsidRPr="0063727B" w:rsidRDefault="007E21DD" w:rsidP="00EC380E">
      <w:pPr>
        <w:pBdr>
          <w:bottom w:val="thinThickSmallGap" w:sz="24" w:space="1" w:color="auto"/>
        </w:pBdr>
        <w:jc w:val="both"/>
      </w:pPr>
    </w:p>
    <w:p w:rsidR="00EA77FA" w:rsidRPr="0063727B" w:rsidRDefault="00EA77FA" w:rsidP="007723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</w:p>
    <w:p w:rsidR="00AF0BAE" w:rsidRPr="0063727B" w:rsidRDefault="00AF0BAE" w:rsidP="007723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</w:p>
    <w:p w:rsidR="00E0052E" w:rsidRPr="0063727B" w:rsidRDefault="00E0052E" w:rsidP="00E0052E">
      <w:pPr>
        <w:ind w:left="5040" w:hanging="5040"/>
        <w:jc w:val="both"/>
      </w:pPr>
      <w:r w:rsidRPr="0063727B">
        <w:rPr>
          <w:b/>
        </w:rPr>
        <w:t>TO THE RECOMMENDING PROFESSOR:</w:t>
      </w:r>
      <w:r w:rsidRPr="0063727B">
        <w:rPr>
          <w:b/>
        </w:rPr>
        <w:tab/>
      </w:r>
      <w:r w:rsidRPr="0063727B">
        <w:t>Your recommendation will be considered confidential. Please return directly to the above address.</w:t>
      </w:r>
    </w:p>
    <w:p w:rsidR="00E0052E" w:rsidRPr="0063727B" w:rsidRDefault="00E0052E" w:rsidP="00E0052E">
      <w:pPr>
        <w:jc w:val="both"/>
        <w:rPr>
          <w:b/>
        </w:rPr>
      </w:pPr>
    </w:p>
    <w:p w:rsidR="00E0052E" w:rsidRPr="0063727B" w:rsidRDefault="00E0052E" w:rsidP="00E0052E">
      <w:pPr>
        <w:jc w:val="both"/>
        <w:rPr>
          <w:b/>
        </w:rPr>
      </w:pPr>
    </w:p>
    <w:p w:rsidR="00E0052E" w:rsidRPr="0063727B" w:rsidRDefault="00E0052E" w:rsidP="00E0052E">
      <w:pPr>
        <w:tabs>
          <w:tab w:val="left" w:pos="10440"/>
        </w:tabs>
        <w:jc w:val="center"/>
        <w:rPr>
          <w:b/>
          <w:spacing w:val="100"/>
        </w:rPr>
      </w:pPr>
      <w:r w:rsidRPr="0063727B">
        <w:rPr>
          <w:b/>
          <w:spacing w:val="100"/>
        </w:rPr>
        <w:t>RECOMMENDATION</w:t>
      </w:r>
    </w:p>
    <w:p w:rsidR="00E0052E" w:rsidRPr="0063727B" w:rsidRDefault="00E0052E" w:rsidP="00E0052E">
      <w:pPr>
        <w:jc w:val="center"/>
        <w:rPr>
          <w:b/>
        </w:rPr>
      </w:pPr>
    </w:p>
    <w:p w:rsidR="00E0052E" w:rsidRPr="0063727B" w:rsidRDefault="00E0052E" w:rsidP="00E0052E">
      <w:pPr>
        <w:jc w:val="both"/>
      </w:pPr>
      <w:r w:rsidRPr="0063727B">
        <w:rPr>
          <w:b/>
        </w:rPr>
        <w:t xml:space="preserve">1. </w:t>
      </w:r>
      <w:r w:rsidRPr="0063727B">
        <w:t>How long have you known the applicant and in what capacity?</w:t>
      </w:r>
    </w:p>
    <w:p w:rsidR="00E0052E" w:rsidRPr="0063727B" w:rsidRDefault="00581360" w:rsidP="00E0052E">
      <w:pPr>
        <w:tabs>
          <w:tab w:val="left" w:pos="1080"/>
        </w:tabs>
        <w:jc w:val="both"/>
      </w:pPr>
      <w:r w:rsidRPr="0063727B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DF02764" wp14:editId="31241001">
                <wp:simplePos x="0" y="0"/>
                <wp:positionH relativeFrom="column">
                  <wp:posOffset>1066800</wp:posOffset>
                </wp:positionH>
                <wp:positionV relativeFrom="paragraph">
                  <wp:posOffset>121285</wp:posOffset>
                </wp:positionV>
                <wp:extent cx="228600" cy="923925"/>
                <wp:effectExtent l="0" t="0" r="19050" b="28575"/>
                <wp:wrapNone/>
                <wp:docPr id="2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923925"/>
                          <a:chOff x="2400" y="10905"/>
                          <a:chExt cx="360" cy="1455"/>
                        </a:xfrm>
                      </wpg:grpSpPr>
                      <wps:wsp>
                        <wps:cNvPr id="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2400" y="10905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2400" y="11472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2400" y="1200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18E0DCA1" id="Group 54" o:spid="_x0000_s1026" style="position:absolute;margin-left:84pt;margin-top:9.55pt;width:18pt;height:72.75pt;z-index:251657216" coordorigin="2400,10905" coordsize="360,1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">
                <v:rect id="Rectangle 26" o:spid="_x0000_s1027" style="position:absolute;left:2400;top:10905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3jAcEA&#10;AADaAAAADwAAAGRycy9kb3ducmV2LnhtbESP3YrCMBSE7xd8h3AE79Z0VUS6RlkEQWQFf/oAx+aY&#10;lG1OShO1vv1GELwcZuYbZr7sXC1u1IbKs4KvYQaCuPS6YqOgOK0/ZyBCRNZYeyYFDwqwXPQ+5phr&#10;f+cD3Y7RiAThkKMCG2OTSxlKSw7D0DfEybv41mFMsjVSt3hPcFfLUZZNpcOK04LFhlaWyr/j1SkI&#10;exPPu9/C7Lf1pZhMC7s+7KxSg3738w0iUhff4Vd7oxWM4Xkl3QC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94wHBAAAA2gAAAA8AAAAAAAAAAAAAAAAAmAIAAGRycy9kb3du&#10;cmV2LnhtbFBLBQYAAAAABAAEAPUAAACGAwAAAAA=&#10;" strokecolor="#5a5a5a [2109]" strokeweight="1pt"/>
                <v:rect id="Rectangle 28" o:spid="_x0000_s1028" style="position:absolute;left:2400;top:11472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R7dcEA&#10;AADaAAAADwAAAGRycy9kb3ducmV2LnhtbESP3YrCMBSE74V9h3AW9s6mioh0jSKCILKCP32As80x&#10;KTYnpYnaffuNIHg5zMw3zHzZu0bcqQu1ZwWjLAdBXHlds1FQnjfDGYgQkTU2nknBHwVYLj4Gcyy0&#10;f/CR7qdoRIJwKFCBjbEtpAyVJYch8y1x8i6+cxiT7IzUHT4S3DVynOdT6bDmtGCxpbWl6nq6OQXh&#10;YOLv/qc0h11zKSfT0m6Oe6vU12e/+gYRqY/v8Ku91Qom8LySboBc/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DUe3XBAAAA2gAAAA8AAAAAAAAAAAAAAAAAmAIAAGRycy9kb3du&#10;cmV2LnhtbFBLBQYAAAAABAAEAPUAAACGAwAAAAA=&#10;" strokecolor="#5a5a5a [2109]" strokeweight="1pt"/>
                <v:rect id="Rectangle 30" o:spid="_x0000_s1029" style="position:absolute;left:2400;top:12000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je7sEA&#10;AADaAAAADwAAAGRycy9kb3ducmV2LnhtbESP3YrCMBSE7xd8h3AE79Z0RUW6RlkEQWQFf/oAx+aY&#10;lG1OShO1vv1GELwcZuYbZr7sXC1u1IbKs4KvYQaCuPS6YqOgOK0/ZyBCRNZYeyYFDwqwXPQ+5phr&#10;f+cD3Y7RiAThkKMCG2OTSxlKSw7D0DfEybv41mFMsjVSt3hPcFfLUZZNpcOK04LFhlaWyr/j1SkI&#10;exPPu9/C7Lf1pRhPC7s+7KxSg3738w0iUhff4Vd7oxVM4Hkl3QC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+Y3u7BAAAA2gAAAA8AAAAAAAAAAAAAAAAAmAIAAGRycy9kb3du&#10;cmV2LnhtbFBLBQYAAAAABAAEAPUAAACGAwAAAAA=&#10;" strokecolor="#5a5a5a [2109]" strokeweight="1pt"/>
              </v:group>
            </w:pict>
          </mc:Fallback>
        </mc:AlternateContent>
      </w:r>
    </w:p>
    <w:p w:rsidR="00E0052E" w:rsidRPr="0063727B" w:rsidRDefault="00E0052E" w:rsidP="00AE2869">
      <w:pPr>
        <w:tabs>
          <w:tab w:val="left" w:pos="2160"/>
          <w:tab w:val="left" w:pos="5760"/>
          <w:tab w:val="left" w:pos="7920"/>
        </w:tabs>
        <w:spacing w:line="480" w:lineRule="auto"/>
        <w:jc w:val="both"/>
      </w:pPr>
      <w:r w:rsidRPr="0063727B">
        <w:tab/>
        <w:t>As his/her professor</w:t>
      </w:r>
      <w:r w:rsidRPr="0063727B">
        <w:tab/>
      </w:r>
      <w:r w:rsidRPr="0063727B">
        <w:rPr>
          <w:u w:val="single"/>
        </w:rPr>
        <w:tab/>
      </w:r>
      <w:r w:rsidRPr="0063727B">
        <w:t xml:space="preserve"> years</w:t>
      </w:r>
    </w:p>
    <w:p w:rsidR="00E0052E" w:rsidRPr="0063727B" w:rsidRDefault="00E0052E" w:rsidP="00AE2869">
      <w:pPr>
        <w:tabs>
          <w:tab w:val="left" w:pos="2160"/>
          <w:tab w:val="left" w:pos="5760"/>
          <w:tab w:val="left" w:pos="7920"/>
        </w:tabs>
        <w:spacing w:line="480" w:lineRule="auto"/>
        <w:jc w:val="both"/>
      </w:pPr>
      <w:r w:rsidRPr="0063727B">
        <w:tab/>
        <w:t>As his/her research adviser</w:t>
      </w:r>
      <w:r w:rsidRPr="0063727B">
        <w:tab/>
      </w:r>
      <w:r w:rsidRPr="0063727B">
        <w:rPr>
          <w:u w:val="single"/>
        </w:rPr>
        <w:tab/>
      </w:r>
      <w:r w:rsidRPr="0063727B">
        <w:t xml:space="preserve"> years</w:t>
      </w:r>
    </w:p>
    <w:p w:rsidR="00E0052E" w:rsidRPr="0063727B" w:rsidRDefault="00E0052E" w:rsidP="00E0052E">
      <w:pPr>
        <w:tabs>
          <w:tab w:val="left" w:pos="2160"/>
          <w:tab w:val="left" w:pos="5760"/>
          <w:tab w:val="left" w:pos="7920"/>
        </w:tabs>
        <w:spacing w:line="360" w:lineRule="auto"/>
        <w:jc w:val="both"/>
      </w:pPr>
      <w:r w:rsidRPr="0063727B">
        <w:tab/>
        <w:t>Others (please specify)</w:t>
      </w:r>
      <w:r w:rsidRPr="0063727B">
        <w:tab/>
      </w:r>
      <w:r w:rsidRPr="0063727B">
        <w:rPr>
          <w:u w:val="single"/>
        </w:rPr>
        <w:tab/>
      </w:r>
      <w:r w:rsidRPr="0063727B">
        <w:t xml:space="preserve"> years</w:t>
      </w:r>
    </w:p>
    <w:p w:rsidR="00E0052E" w:rsidRPr="0063727B" w:rsidRDefault="00E0052E" w:rsidP="00E0052E">
      <w:pPr>
        <w:tabs>
          <w:tab w:val="left" w:pos="2520"/>
          <w:tab w:val="left" w:pos="5040"/>
          <w:tab w:val="left" w:pos="5760"/>
          <w:tab w:val="left" w:pos="7920"/>
        </w:tabs>
        <w:jc w:val="both"/>
      </w:pPr>
      <w:r w:rsidRPr="0063727B">
        <w:tab/>
      </w:r>
      <w:r w:rsidRPr="0063727B">
        <w:rPr>
          <w:u w:val="single"/>
        </w:rPr>
        <w:tab/>
      </w:r>
    </w:p>
    <w:p w:rsidR="00E0052E" w:rsidRPr="0063727B" w:rsidRDefault="00E0052E" w:rsidP="00E0052E">
      <w:pPr>
        <w:jc w:val="both"/>
      </w:pPr>
    </w:p>
    <w:p w:rsidR="00E0052E" w:rsidRPr="0063727B" w:rsidRDefault="00E0052E" w:rsidP="00E0052E">
      <w:pPr>
        <w:jc w:val="both"/>
      </w:pPr>
    </w:p>
    <w:p w:rsidR="001C48F1" w:rsidRPr="0063727B" w:rsidRDefault="001C48F1" w:rsidP="00E0052E">
      <w:pPr>
        <w:jc w:val="both"/>
      </w:pPr>
      <w:r w:rsidRPr="0063727B">
        <w:rPr>
          <w:b/>
        </w:rPr>
        <w:t>2.</w:t>
      </w:r>
      <w:r w:rsidRPr="0063727B">
        <w:t xml:space="preserve"> Was the applicant enrolled in any of your classes and if so, in what subject/s?</w:t>
      </w:r>
    </w:p>
    <w:p w:rsidR="001C48F1" w:rsidRPr="0063727B" w:rsidRDefault="001C48F1" w:rsidP="00E0052E">
      <w:pPr>
        <w:jc w:val="both"/>
      </w:pPr>
    </w:p>
    <w:p w:rsidR="001C48F1" w:rsidRPr="0063727B" w:rsidRDefault="001C48F1" w:rsidP="00E0052E">
      <w:pPr>
        <w:jc w:val="both"/>
      </w:pPr>
    </w:p>
    <w:p w:rsidR="001C48F1" w:rsidRPr="0063727B" w:rsidRDefault="001C48F1" w:rsidP="00E0052E">
      <w:pPr>
        <w:jc w:val="both"/>
      </w:pPr>
    </w:p>
    <w:p w:rsidR="000B343E" w:rsidRPr="0063727B" w:rsidRDefault="000B343E" w:rsidP="000B343E">
      <w:pPr>
        <w:tabs>
          <w:tab w:val="left" w:pos="10440"/>
        </w:tabs>
        <w:jc w:val="both"/>
      </w:pPr>
    </w:p>
    <w:p w:rsidR="000B343E" w:rsidRPr="0063727B" w:rsidRDefault="000B343E" w:rsidP="000B343E">
      <w:pPr>
        <w:tabs>
          <w:tab w:val="left" w:pos="10440"/>
        </w:tabs>
        <w:jc w:val="both"/>
      </w:pPr>
    </w:p>
    <w:p w:rsidR="001C48F1" w:rsidRPr="0063727B" w:rsidRDefault="001C48F1" w:rsidP="000B343E">
      <w:pPr>
        <w:tabs>
          <w:tab w:val="left" w:pos="10440"/>
        </w:tabs>
        <w:jc w:val="both"/>
      </w:pPr>
      <w:r w:rsidRPr="0063727B">
        <w:rPr>
          <w:b/>
        </w:rPr>
        <w:t>3.</w:t>
      </w:r>
      <w:r w:rsidRPr="0063727B">
        <w:t xml:space="preserve"> Please describe the applicant’s potential for teaching and research.</w:t>
      </w:r>
    </w:p>
    <w:p w:rsidR="001C48F1" w:rsidRPr="0063727B" w:rsidRDefault="001C48F1" w:rsidP="000B343E">
      <w:pPr>
        <w:tabs>
          <w:tab w:val="left" w:pos="10440"/>
        </w:tabs>
        <w:jc w:val="both"/>
      </w:pPr>
    </w:p>
    <w:p w:rsidR="001C48F1" w:rsidRPr="0063727B" w:rsidRDefault="001C48F1" w:rsidP="000B343E">
      <w:pPr>
        <w:tabs>
          <w:tab w:val="left" w:pos="10440"/>
        </w:tabs>
        <w:jc w:val="both"/>
      </w:pPr>
    </w:p>
    <w:p w:rsidR="001C48F1" w:rsidRPr="0063727B" w:rsidRDefault="001C48F1" w:rsidP="000B343E">
      <w:pPr>
        <w:tabs>
          <w:tab w:val="left" w:pos="10440"/>
        </w:tabs>
        <w:jc w:val="both"/>
      </w:pPr>
    </w:p>
    <w:p w:rsidR="001C48F1" w:rsidRPr="0063727B" w:rsidRDefault="001C48F1" w:rsidP="000B343E">
      <w:pPr>
        <w:tabs>
          <w:tab w:val="left" w:pos="10440"/>
        </w:tabs>
        <w:jc w:val="both"/>
      </w:pPr>
    </w:p>
    <w:p w:rsidR="00AF0BAE" w:rsidRPr="0063727B" w:rsidRDefault="001C48F1" w:rsidP="00695949">
      <w:pPr>
        <w:tabs>
          <w:tab w:val="left" w:pos="10440"/>
        </w:tabs>
        <w:ind w:left="240" w:hanging="240"/>
        <w:jc w:val="both"/>
      </w:pPr>
      <w:r w:rsidRPr="0063727B">
        <w:rPr>
          <w:b/>
        </w:rPr>
        <w:t>4.</w:t>
      </w:r>
      <w:r w:rsidRPr="0063727B">
        <w:t xml:space="preserve"> Please rate the applicant on each characteristic </w:t>
      </w:r>
      <w:r w:rsidR="00103C2F" w:rsidRPr="0063727B">
        <w:t>in comparison with your other students with approximately the same amount of experience and training.</w:t>
      </w:r>
    </w:p>
    <w:p w:rsidR="002465AB" w:rsidRPr="0063727B" w:rsidRDefault="002465AB" w:rsidP="00695949">
      <w:pPr>
        <w:tabs>
          <w:tab w:val="left" w:pos="10440"/>
        </w:tabs>
        <w:ind w:left="240" w:hanging="240"/>
        <w:jc w:val="both"/>
      </w:pPr>
    </w:p>
    <w:tbl>
      <w:tblPr>
        <w:tblW w:w="0" w:type="auto"/>
        <w:jc w:val="center"/>
        <w:tblBorders>
          <w:top w:val="single" w:sz="12" w:space="0" w:color="7F7F7F" w:themeColor="text1" w:themeTint="80"/>
          <w:left w:val="single" w:sz="1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single" w:sz="12" w:space="0" w:color="7F7F7F" w:themeColor="text1" w:themeTint="80"/>
          <w:insideV w:val="single" w:sz="12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3592"/>
        <w:gridCol w:w="914"/>
        <w:gridCol w:w="914"/>
        <w:gridCol w:w="915"/>
        <w:gridCol w:w="914"/>
        <w:gridCol w:w="914"/>
        <w:gridCol w:w="927"/>
        <w:gridCol w:w="1349"/>
      </w:tblGrid>
      <w:tr w:rsidR="0063727B" w:rsidRPr="0063727B" w:rsidTr="00AE3715">
        <w:trPr>
          <w:trHeight w:val="512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CHARACTERISTICS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</w:t>
            </w:r>
          </w:p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2%</w:t>
            </w: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 5%</w:t>
            </w: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 10%</w:t>
            </w: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 25%</w:t>
            </w: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 50%</w:t>
            </w: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LOWER 50%</w:t>
            </w: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NO BASIS FOR JUDGMENT</w:t>
            </w: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. Intellectual capacity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2. Desire to achieve/ambition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3. Potential for success in major field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4. Emotional maturity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5. Enthusiasm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6. Initiative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7. Resourcefulness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8. Responsibility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9. Carefulness in work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0. Originality/Ingenuity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1. Ability to work with others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2. Ability to adjust in new situations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3. Leadership qualities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4. Written expression skills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E3715">
        <w:trPr>
          <w:trHeight w:val="345"/>
          <w:jc w:val="center"/>
        </w:trPr>
        <w:tc>
          <w:tcPr>
            <w:tcW w:w="3671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5. Oral expression skills</w:t>
            </w:r>
          </w:p>
        </w:tc>
        <w:tc>
          <w:tcPr>
            <w:tcW w:w="917" w:type="dxa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18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auto"/>
            <w:vAlign w:val="center"/>
          </w:tcPr>
          <w:p w:rsidR="00103C2F" w:rsidRPr="0063727B" w:rsidRDefault="00103C2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</w:tbl>
    <w:p w:rsidR="002E3F8D" w:rsidRPr="0063727B" w:rsidRDefault="002E3F8D" w:rsidP="00695949">
      <w:pPr>
        <w:jc w:val="center"/>
      </w:pPr>
    </w:p>
    <w:p w:rsidR="00695949" w:rsidRPr="0063727B" w:rsidRDefault="00695949" w:rsidP="00695949">
      <w:pPr>
        <w:ind w:left="240" w:hanging="240"/>
        <w:jc w:val="both"/>
      </w:pPr>
      <w:r w:rsidRPr="0063727B">
        <w:rPr>
          <w:b/>
        </w:rPr>
        <w:t>5.</w:t>
      </w:r>
      <w:r w:rsidRPr="0063727B">
        <w:t xml:space="preserve"> Please indicate additional information concerning the applicant’s potential as a graduate student that may not be reflected in his transcript of records (Please use additional sheet if necessary).</w:t>
      </w:r>
    </w:p>
    <w:p w:rsidR="00695949" w:rsidRPr="0063727B" w:rsidRDefault="00695949" w:rsidP="00695949">
      <w:pPr>
        <w:jc w:val="both"/>
      </w:pPr>
    </w:p>
    <w:p w:rsidR="00695949" w:rsidRPr="0063727B" w:rsidRDefault="00695949" w:rsidP="00695949">
      <w:pPr>
        <w:jc w:val="both"/>
      </w:pPr>
    </w:p>
    <w:p w:rsidR="00695949" w:rsidRPr="0063727B" w:rsidRDefault="00695949" w:rsidP="00695949">
      <w:pPr>
        <w:jc w:val="both"/>
      </w:pPr>
    </w:p>
    <w:p w:rsidR="00695949" w:rsidRPr="0063727B" w:rsidRDefault="00695949" w:rsidP="00695949">
      <w:pPr>
        <w:jc w:val="both"/>
      </w:pPr>
    </w:p>
    <w:p w:rsidR="005D63C8" w:rsidRPr="0063727B" w:rsidRDefault="005D63C8" w:rsidP="00695949">
      <w:pPr>
        <w:jc w:val="both"/>
      </w:pPr>
    </w:p>
    <w:p w:rsidR="005D63C8" w:rsidRPr="0063727B" w:rsidRDefault="005D63C8" w:rsidP="00695949">
      <w:pPr>
        <w:jc w:val="both"/>
      </w:pPr>
    </w:p>
    <w:p w:rsidR="00695949" w:rsidRPr="0063727B" w:rsidRDefault="00695949" w:rsidP="00695949">
      <w:pPr>
        <w:ind w:left="240" w:hanging="240"/>
        <w:jc w:val="both"/>
      </w:pPr>
      <w:r w:rsidRPr="0063727B">
        <w:rPr>
          <w:b/>
        </w:rPr>
        <w:t>6.</w:t>
      </w:r>
      <w:r w:rsidRPr="0063727B">
        <w:t xml:space="preserve"> Please indicate the strength of your overall endorsement and your expectations of the performance of the applicant in graduate study.</w:t>
      </w:r>
    </w:p>
    <w:p w:rsidR="005D63C8" w:rsidRPr="0063727B" w:rsidRDefault="005D63C8" w:rsidP="00695949">
      <w:pPr>
        <w:ind w:left="240" w:hanging="240"/>
        <w:jc w:val="both"/>
      </w:pPr>
    </w:p>
    <w:tbl>
      <w:tblPr>
        <w:tblW w:w="0" w:type="auto"/>
        <w:jc w:val="center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ayout w:type="fixed"/>
        <w:tblLook w:val="01E0" w:firstRow="1" w:lastRow="1" w:firstColumn="1" w:lastColumn="1" w:noHBand="0" w:noVBand="0"/>
      </w:tblPr>
      <w:tblGrid>
        <w:gridCol w:w="4394"/>
        <w:gridCol w:w="395"/>
        <w:gridCol w:w="396"/>
        <w:gridCol w:w="401"/>
        <w:gridCol w:w="396"/>
        <w:gridCol w:w="395"/>
        <w:gridCol w:w="405"/>
      </w:tblGrid>
      <w:tr w:rsidR="0063727B" w:rsidRPr="0063727B" w:rsidTr="005D63C8">
        <w:trPr>
          <w:trHeight w:val="857"/>
          <w:jc w:val="center"/>
        </w:trPr>
        <w:tc>
          <w:tcPr>
            <w:tcW w:w="4394" w:type="dxa"/>
            <w:tcMar>
              <w:left w:w="29" w:type="dxa"/>
              <w:right w:w="29" w:type="dxa"/>
            </w:tcMar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388" w:type="dxa"/>
            <w:gridSpan w:val="6"/>
            <w:shd w:val="clear" w:color="auto" w:fill="auto"/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PROGRAM</w:t>
            </w:r>
          </w:p>
        </w:tc>
      </w:tr>
      <w:tr w:rsidR="0063727B" w:rsidRPr="0063727B" w:rsidTr="005D63C8">
        <w:trPr>
          <w:trHeight w:val="435"/>
          <w:jc w:val="center"/>
        </w:trPr>
        <w:tc>
          <w:tcPr>
            <w:tcW w:w="4394" w:type="dxa"/>
            <w:tcMar>
              <w:left w:w="29" w:type="dxa"/>
              <w:right w:w="29" w:type="dxa"/>
            </w:tcMar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192" w:type="dxa"/>
            <w:gridSpan w:val="3"/>
            <w:shd w:val="clear" w:color="auto" w:fill="auto"/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Master’s</w:t>
            </w:r>
          </w:p>
        </w:tc>
        <w:tc>
          <w:tcPr>
            <w:tcW w:w="1195" w:type="dxa"/>
            <w:gridSpan w:val="3"/>
            <w:shd w:val="clear" w:color="auto" w:fill="auto"/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Doctorate</w:t>
            </w:r>
          </w:p>
        </w:tc>
      </w:tr>
      <w:tr w:rsidR="0063727B" w:rsidRPr="0063727B" w:rsidTr="005D63C8">
        <w:trPr>
          <w:trHeight w:val="326"/>
          <w:jc w:val="center"/>
        </w:trPr>
        <w:tc>
          <w:tcPr>
            <w:tcW w:w="439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2171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Outstanding</w:t>
            </w:r>
            <w:r w:rsidRPr="0063727B">
              <w:rPr>
                <w:sz w:val="20"/>
                <w:szCs w:val="20"/>
              </w:rPr>
              <w:tab/>
              <w:t>- upper 5%</w:t>
            </w: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5D63C8">
        <w:trPr>
          <w:trHeight w:val="671"/>
          <w:jc w:val="center"/>
        </w:trPr>
        <w:tc>
          <w:tcPr>
            <w:tcW w:w="439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2171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Above average</w:t>
            </w:r>
            <w:r w:rsidRPr="0063727B">
              <w:rPr>
                <w:sz w:val="20"/>
                <w:szCs w:val="20"/>
              </w:rPr>
              <w:tab/>
              <w:t>- upper 15%</w:t>
            </w: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5D63C8">
        <w:trPr>
          <w:trHeight w:val="374"/>
          <w:jc w:val="center"/>
        </w:trPr>
        <w:tc>
          <w:tcPr>
            <w:tcW w:w="439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2171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Satisfactory</w:t>
            </w:r>
            <w:r w:rsidRPr="0063727B">
              <w:rPr>
                <w:sz w:val="20"/>
                <w:szCs w:val="20"/>
              </w:rPr>
              <w:tab/>
              <w:t>- upper 25%</w:t>
            </w: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5D63C8">
        <w:trPr>
          <w:trHeight w:val="882"/>
          <w:jc w:val="center"/>
        </w:trPr>
        <w:tc>
          <w:tcPr>
            <w:tcW w:w="439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Satisfactory with some reservations</w:t>
            </w: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5D63C8">
        <w:trPr>
          <w:trHeight w:val="326"/>
          <w:jc w:val="center"/>
        </w:trPr>
        <w:tc>
          <w:tcPr>
            <w:tcW w:w="439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Marginal</w:t>
            </w: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5D63C8">
        <w:trPr>
          <w:trHeight w:val="326"/>
          <w:jc w:val="center"/>
        </w:trPr>
        <w:tc>
          <w:tcPr>
            <w:tcW w:w="439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nsatisfactory</w:t>
            </w: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6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5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</w:tbl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  <w:r w:rsidRPr="0063727B">
        <w:rPr>
          <w:b/>
        </w:rPr>
        <w:lastRenderedPageBreak/>
        <w:t>7.</w:t>
      </w:r>
      <w:r w:rsidRPr="0063727B">
        <w:t xml:space="preserve"> Please indicate other descriptive qualities you think the applicant possess that is relevant with his/her graduate studies. </w:t>
      </w: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B731D6" w:rsidRPr="0063727B" w:rsidRDefault="00B731D6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  <w:rPr>
          <w:u w:val="single"/>
        </w:rPr>
      </w:pPr>
      <w:r w:rsidRPr="0063727B">
        <w:t>NAME:</w:t>
      </w:r>
      <w:r w:rsidRPr="0063727B">
        <w:tab/>
      </w:r>
      <w:r w:rsidRPr="0063727B">
        <w:rPr>
          <w:u w:val="single"/>
        </w:rPr>
        <w:tab/>
      </w:r>
    </w:p>
    <w:p w:rsidR="00D12CA1" w:rsidRPr="0063727B" w:rsidRDefault="00D12CA1" w:rsidP="00D12CA1">
      <w:pPr>
        <w:tabs>
          <w:tab w:val="left" w:pos="6480"/>
          <w:tab w:val="left" w:pos="9360"/>
        </w:tabs>
        <w:jc w:val="both"/>
        <w:rPr>
          <w:u w:val="single"/>
        </w:rPr>
      </w:pPr>
      <w:r w:rsidRPr="0063727B">
        <w:tab/>
      </w:r>
      <w:r w:rsidRPr="0063727B">
        <w:rPr>
          <w:u w:val="single"/>
        </w:rPr>
        <w:tab/>
      </w:r>
    </w:p>
    <w:p w:rsidR="00D12CA1" w:rsidRPr="0063727B" w:rsidRDefault="00B731D6" w:rsidP="00D12CA1">
      <w:pPr>
        <w:tabs>
          <w:tab w:val="left" w:pos="1200"/>
          <w:tab w:val="left" w:pos="5040"/>
          <w:tab w:val="center" w:pos="7920"/>
        </w:tabs>
        <w:jc w:val="both"/>
      </w:pPr>
      <w:r w:rsidRPr="0063727B">
        <w:t>POSITION:</w:t>
      </w:r>
      <w:r w:rsidRPr="0063727B">
        <w:tab/>
      </w:r>
      <w:r w:rsidRPr="0063727B">
        <w:rPr>
          <w:u w:val="single"/>
        </w:rPr>
        <w:tab/>
      </w:r>
      <w:r w:rsidR="00D12CA1" w:rsidRPr="0063727B">
        <w:tab/>
        <w:t>(Signature)</w:t>
      </w:r>
    </w:p>
    <w:p w:rsidR="00D12CA1" w:rsidRPr="0063727B" w:rsidRDefault="00D12CA1" w:rsidP="00D12CA1">
      <w:pPr>
        <w:tabs>
          <w:tab w:val="left" w:pos="6480"/>
          <w:tab w:val="left" w:pos="9360"/>
        </w:tabs>
        <w:jc w:val="both"/>
      </w:pPr>
    </w:p>
    <w:p w:rsidR="00B731D6" w:rsidRPr="0063727B" w:rsidRDefault="00B731D6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  <w:rPr>
          <w:u w:val="single"/>
        </w:rPr>
      </w:pPr>
      <w:r w:rsidRPr="0063727B">
        <w:t>ADDRESS:</w:t>
      </w:r>
      <w:r w:rsidRPr="0063727B">
        <w:tab/>
      </w:r>
      <w:r w:rsidRPr="0063727B">
        <w:rPr>
          <w:u w:val="single"/>
        </w:rPr>
        <w:tab/>
      </w:r>
      <w:r w:rsidR="00D12CA1" w:rsidRPr="0063727B">
        <w:tab/>
      </w:r>
      <w:r w:rsidR="00D12CA1" w:rsidRPr="0063727B">
        <w:rPr>
          <w:u w:val="single"/>
        </w:rPr>
        <w:tab/>
      </w:r>
    </w:p>
    <w:p w:rsidR="005D63C8" w:rsidRPr="0063727B" w:rsidRDefault="005D63C8" w:rsidP="005D63C8">
      <w:pPr>
        <w:tabs>
          <w:tab w:val="left" w:pos="1200"/>
          <w:tab w:val="left" w:pos="5040"/>
          <w:tab w:val="center" w:pos="7920"/>
        </w:tabs>
        <w:jc w:val="both"/>
      </w:pPr>
      <w:r w:rsidRPr="0063727B">
        <w:tab/>
      </w:r>
      <w:r w:rsidRPr="0063727B">
        <w:tab/>
      </w:r>
      <w:r w:rsidRPr="0063727B">
        <w:tab/>
        <w:t>(Date)</w:t>
      </w:r>
    </w:p>
    <w:p w:rsidR="0091737B" w:rsidRDefault="005D63C8" w:rsidP="00D12CA1">
      <w:pPr>
        <w:tabs>
          <w:tab w:val="left" w:pos="1200"/>
          <w:tab w:val="left" w:pos="5040"/>
          <w:tab w:val="center" w:pos="7920"/>
        </w:tabs>
        <w:jc w:val="both"/>
      </w:pPr>
      <w:r w:rsidRPr="0063727B">
        <w:t xml:space="preserve">                    ________________________________</w:t>
      </w:r>
    </w:p>
    <w:p w:rsidR="00D12CA1" w:rsidRPr="0063727B" w:rsidRDefault="00D12CA1" w:rsidP="00D12CA1">
      <w:pPr>
        <w:tabs>
          <w:tab w:val="left" w:pos="1200"/>
          <w:tab w:val="left" w:pos="5040"/>
          <w:tab w:val="center" w:pos="7920"/>
        </w:tabs>
        <w:jc w:val="both"/>
      </w:pPr>
      <w:r w:rsidRPr="0063727B">
        <w:tab/>
      </w:r>
    </w:p>
    <w:p w:rsidR="005D63C8" w:rsidRDefault="0091737B" w:rsidP="00AE3715">
      <w:pPr>
        <w:pBdr>
          <w:bottom w:val="thickThinSmallGap" w:sz="24" w:space="1" w:color="auto"/>
        </w:pBdr>
      </w:pPr>
      <w:r>
        <w:t>DIRECT CONTACT NO.</w:t>
      </w:r>
      <w:r w:rsidR="00012848">
        <w:t>:</w:t>
      </w:r>
      <w:r w:rsidR="00D36DFA">
        <w:t>____________________</w:t>
      </w:r>
    </w:p>
    <w:p w:rsidR="0091737B" w:rsidRDefault="0091737B" w:rsidP="00AE3715">
      <w:pPr>
        <w:pBdr>
          <w:bottom w:val="thickThinSmallGap" w:sz="24" w:space="1" w:color="auto"/>
        </w:pBdr>
      </w:pPr>
    </w:p>
    <w:p w:rsidR="0091737B" w:rsidRPr="0063727B" w:rsidRDefault="003E4F5B" w:rsidP="00AE3715">
      <w:pPr>
        <w:pBdr>
          <w:bottom w:val="thickThinSmallGap" w:sz="24" w:space="1" w:color="auto"/>
        </w:pBdr>
      </w:pPr>
      <w:r>
        <w:t>E-MAIL ADDRESS</w:t>
      </w:r>
      <w:r w:rsidR="0091737B">
        <w:t>:________________________</w:t>
      </w:r>
    </w:p>
    <w:p w:rsidR="003B1F89" w:rsidRPr="0063727B" w:rsidRDefault="003B1F89" w:rsidP="002465AB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</w:p>
    <w:p w:rsidR="005D63C8" w:rsidRPr="0063727B" w:rsidRDefault="005D63C8" w:rsidP="00660586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</w:p>
    <w:p w:rsidR="00660586" w:rsidRPr="0063727B" w:rsidRDefault="00A54BA6" w:rsidP="00660586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  <w:r w:rsidRPr="0063727B">
        <w:t>Thank you for completing this recommendation</w:t>
      </w:r>
    </w:p>
    <w:p w:rsidR="005D63C8" w:rsidRPr="0063727B" w:rsidRDefault="005D63C8" w:rsidP="00660586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</w:p>
    <w:p w:rsidR="005D63C8" w:rsidRPr="0063727B" w:rsidRDefault="005D63C8" w:rsidP="00660586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</w:p>
    <w:p w:rsidR="005D63C8" w:rsidRPr="0063727B" w:rsidRDefault="005D63C8" w:rsidP="00660586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  <w:r w:rsidRPr="0063727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86C6C3" wp14:editId="0083FCDD">
                <wp:simplePos x="0" y="0"/>
                <wp:positionH relativeFrom="column">
                  <wp:posOffset>-16136</wp:posOffset>
                </wp:positionH>
                <wp:positionV relativeFrom="paragraph">
                  <wp:posOffset>627791</wp:posOffset>
                </wp:positionV>
                <wp:extent cx="1914861" cy="279400"/>
                <wp:effectExtent l="0" t="0" r="28575" b="254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4861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60586" w:rsidRPr="00660586" w:rsidRDefault="00043C69">
                            <w:pP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  <w:t>(</w:t>
                            </w:r>
                            <w:r w:rsidR="0091737B"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  <w:t>Revised Form September 2019</w:t>
                            </w:r>
                            <w: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F86C6C3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position:absolute;left:0;text-align:left;margin-left:-1.25pt;margin-top:49.45pt;width:150.8pt;height:2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" fillcolor="white [3201]" strokecolor="white [3212]" strokeweight=".5pt">
                <v:textbox>
                  <w:txbxContent>
                    <w:p w:rsidR="00660586" w:rsidRPr="00660586" w:rsidRDefault="00043C69">
                      <w:pPr>
                        <w:rPr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color w:val="404040" w:themeColor="text1" w:themeTint="BF"/>
                          <w:sz w:val="20"/>
                          <w:szCs w:val="20"/>
                        </w:rPr>
                        <w:t>(</w:t>
                      </w:r>
                      <w:r w:rsidR="0091737B">
                        <w:rPr>
                          <w:color w:val="404040" w:themeColor="text1" w:themeTint="BF"/>
                          <w:sz w:val="20"/>
                          <w:szCs w:val="20"/>
                        </w:rPr>
                        <w:t>Revised Form September 2019</w:t>
                      </w:r>
                      <w:r>
                        <w:rPr>
                          <w:color w:val="404040" w:themeColor="text1" w:themeTint="BF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D63C8" w:rsidRPr="0063727B" w:rsidSect="00BA2C42">
      <w:pgSz w:w="11909" w:h="16834" w:code="9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655F" w:rsidRDefault="000D655F">
      <w:r>
        <w:separator/>
      </w:r>
    </w:p>
  </w:endnote>
  <w:endnote w:type="continuationSeparator" w:id="0">
    <w:p w:rsidR="000D655F" w:rsidRDefault="000D6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655F" w:rsidRDefault="000D655F">
      <w:r>
        <w:separator/>
      </w:r>
    </w:p>
  </w:footnote>
  <w:footnote w:type="continuationSeparator" w:id="0">
    <w:p w:rsidR="000D655F" w:rsidRDefault="000D65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182F1D"/>
    <w:multiLevelType w:val="hybridMultilevel"/>
    <w:tmpl w:val="D68EC6FC"/>
    <w:lvl w:ilvl="0" w:tplc="37A04D3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8B23485"/>
    <w:multiLevelType w:val="hybridMultilevel"/>
    <w:tmpl w:val="B9DA6A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Dc1NTUwMrQwMDNU0lEKTi0uzszPAykwrAUAU9cc2ywAAAA="/>
  </w:docVars>
  <w:rsids>
    <w:rsidRoot w:val="00367831"/>
    <w:rsid w:val="00003447"/>
    <w:rsid w:val="00012848"/>
    <w:rsid w:val="000141E6"/>
    <w:rsid w:val="00020C66"/>
    <w:rsid w:val="000233FB"/>
    <w:rsid w:val="00034322"/>
    <w:rsid w:val="00043C69"/>
    <w:rsid w:val="000603F7"/>
    <w:rsid w:val="00061FB1"/>
    <w:rsid w:val="000B1282"/>
    <w:rsid w:val="000B343E"/>
    <w:rsid w:val="000C5087"/>
    <w:rsid w:val="000D15E5"/>
    <w:rsid w:val="000D655F"/>
    <w:rsid w:val="000E3175"/>
    <w:rsid w:val="000E5FF9"/>
    <w:rsid w:val="000F0D10"/>
    <w:rsid w:val="00103BED"/>
    <w:rsid w:val="00103C2F"/>
    <w:rsid w:val="0010471D"/>
    <w:rsid w:val="00106EA7"/>
    <w:rsid w:val="0011697D"/>
    <w:rsid w:val="00122E46"/>
    <w:rsid w:val="001269B6"/>
    <w:rsid w:val="001337EE"/>
    <w:rsid w:val="00133F19"/>
    <w:rsid w:val="00141CC6"/>
    <w:rsid w:val="00142172"/>
    <w:rsid w:val="001459BA"/>
    <w:rsid w:val="00147154"/>
    <w:rsid w:val="00147823"/>
    <w:rsid w:val="0014797E"/>
    <w:rsid w:val="00166AFE"/>
    <w:rsid w:val="001858CA"/>
    <w:rsid w:val="0018703C"/>
    <w:rsid w:val="00187751"/>
    <w:rsid w:val="001B7ECE"/>
    <w:rsid w:val="001C48F1"/>
    <w:rsid w:val="001C4C58"/>
    <w:rsid w:val="001C7A73"/>
    <w:rsid w:val="001D58C8"/>
    <w:rsid w:val="001F2043"/>
    <w:rsid w:val="00213CA8"/>
    <w:rsid w:val="0021702C"/>
    <w:rsid w:val="00222FB9"/>
    <w:rsid w:val="00227A70"/>
    <w:rsid w:val="00237018"/>
    <w:rsid w:val="00245AD3"/>
    <w:rsid w:val="002465AB"/>
    <w:rsid w:val="00256463"/>
    <w:rsid w:val="00264C57"/>
    <w:rsid w:val="00264D75"/>
    <w:rsid w:val="002755C1"/>
    <w:rsid w:val="00277698"/>
    <w:rsid w:val="0028638B"/>
    <w:rsid w:val="00287F1C"/>
    <w:rsid w:val="00293267"/>
    <w:rsid w:val="002B2680"/>
    <w:rsid w:val="002B79C6"/>
    <w:rsid w:val="002C1A5C"/>
    <w:rsid w:val="002C57D3"/>
    <w:rsid w:val="002D2659"/>
    <w:rsid w:val="002D701F"/>
    <w:rsid w:val="002E3F8D"/>
    <w:rsid w:val="002F2F82"/>
    <w:rsid w:val="002F35C8"/>
    <w:rsid w:val="00306CAB"/>
    <w:rsid w:val="003128AF"/>
    <w:rsid w:val="003162B1"/>
    <w:rsid w:val="003223A9"/>
    <w:rsid w:val="0032585F"/>
    <w:rsid w:val="003321C3"/>
    <w:rsid w:val="00336069"/>
    <w:rsid w:val="003452AE"/>
    <w:rsid w:val="00355219"/>
    <w:rsid w:val="003636E7"/>
    <w:rsid w:val="00365A4B"/>
    <w:rsid w:val="00367831"/>
    <w:rsid w:val="00376D42"/>
    <w:rsid w:val="003833CC"/>
    <w:rsid w:val="0038565D"/>
    <w:rsid w:val="0039028C"/>
    <w:rsid w:val="003928D4"/>
    <w:rsid w:val="00393541"/>
    <w:rsid w:val="00394089"/>
    <w:rsid w:val="00397383"/>
    <w:rsid w:val="00397C41"/>
    <w:rsid w:val="003A3F32"/>
    <w:rsid w:val="003A6D5E"/>
    <w:rsid w:val="003B1F89"/>
    <w:rsid w:val="003C3568"/>
    <w:rsid w:val="003C407E"/>
    <w:rsid w:val="003D4CEC"/>
    <w:rsid w:val="003E4F5B"/>
    <w:rsid w:val="003F25D3"/>
    <w:rsid w:val="003F2A5B"/>
    <w:rsid w:val="003F2C7E"/>
    <w:rsid w:val="003F34EE"/>
    <w:rsid w:val="003F660A"/>
    <w:rsid w:val="003F6E0D"/>
    <w:rsid w:val="00402527"/>
    <w:rsid w:val="00402C64"/>
    <w:rsid w:val="00416C86"/>
    <w:rsid w:val="00421624"/>
    <w:rsid w:val="00421CDB"/>
    <w:rsid w:val="00434244"/>
    <w:rsid w:val="00446D10"/>
    <w:rsid w:val="00453C13"/>
    <w:rsid w:val="004545D6"/>
    <w:rsid w:val="004632D5"/>
    <w:rsid w:val="0047460A"/>
    <w:rsid w:val="0047641B"/>
    <w:rsid w:val="00480211"/>
    <w:rsid w:val="00483558"/>
    <w:rsid w:val="00485DB0"/>
    <w:rsid w:val="0049130A"/>
    <w:rsid w:val="004C6060"/>
    <w:rsid w:val="004C687D"/>
    <w:rsid w:val="004E0FE7"/>
    <w:rsid w:val="004E68E2"/>
    <w:rsid w:val="004F0B4A"/>
    <w:rsid w:val="004F405E"/>
    <w:rsid w:val="00510772"/>
    <w:rsid w:val="0051345D"/>
    <w:rsid w:val="0051389A"/>
    <w:rsid w:val="00533164"/>
    <w:rsid w:val="005406E2"/>
    <w:rsid w:val="005475FB"/>
    <w:rsid w:val="0056571F"/>
    <w:rsid w:val="005756FD"/>
    <w:rsid w:val="00581360"/>
    <w:rsid w:val="005A20F1"/>
    <w:rsid w:val="005B0377"/>
    <w:rsid w:val="005B74C4"/>
    <w:rsid w:val="005D045A"/>
    <w:rsid w:val="005D63C8"/>
    <w:rsid w:val="005D6A48"/>
    <w:rsid w:val="005E234B"/>
    <w:rsid w:val="005E3F06"/>
    <w:rsid w:val="005F0697"/>
    <w:rsid w:val="005F0C26"/>
    <w:rsid w:val="005F1819"/>
    <w:rsid w:val="006200E4"/>
    <w:rsid w:val="0063727B"/>
    <w:rsid w:val="0064183E"/>
    <w:rsid w:val="00641ADD"/>
    <w:rsid w:val="006455A3"/>
    <w:rsid w:val="0064763A"/>
    <w:rsid w:val="00650977"/>
    <w:rsid w:val="00652580"/>
    <w:rsid w:val="00660586"/>
    <w:rsid w:val="006628D4"/>
    <w:rsid w:val="00664993"/>
    <w:rsid w:val="00665BAE"/>
    <w:rsid w:val="0067049C"/>
    <w:rsid w:val="006719B0"/>
    <w:rsid w:val="00685EE5"/>
    <w:rsid w:val="00695949"/>
    <w:rsid w:val="006A1AD2"/>
    <w:rsid w:val="006A2E07"/>
    <w:rsid w:val="006B018E"/>
    <w:rsid w:val="006C0827"/>
    <w:rsid w:val="006C62E5"/>
    <w:rsid w:val="006C6984"/>
    <w:rsid w:val="006D097D"/>
    <w:rsid w:val="006D4B3A"/>
    <w:rsid w:val="006E3FFA"/>
    <w:rsid w:val="006E79D1"/>
    <w:rsid w:val="006F1698"/>
    <w:rsid w:val="00712F78"/>
    <w:rsid w:val="007174A5"/>
    <w:rsid w:val="00717524"/>
    <w:rsid w:val="007227EA"/>
    <w:rsid w:val="00725CB4"/>
    <w:rsid w:val="0072710C"/>
    <w:rsid w:val="00731C2F"/>
    <w:rsid w:val="007332EA"/>
    <w:rsid w:val="0073401C"/>
    <w:rsid w:val="00743412"/>
    <w:rsid w:val="00751433"/>
    <w:rsid w:val="0077147D"/>
    <w:rsid w:val="0077232E"/>
    <w:rsid w:val="007836B5"/>
    <w:rsid w:val="007A0CC7"/>
    <w:rsid w:val="007A7E81"/>
    <w:rsid w:val="007B715B"/>
    <w:rsid w:val="007C0EDF"/>
    <w:rsid w:val="007C35B3"/>
    <w:rsid w:val="007C53CD"/>
    <w:rsid w:val="007E0580"/>
    <w:rsid w:val="007E21DD"/>
    <w:rsid w:val="00800DBD"/>
    <w:rsid w:val="00807FFE"/>
    <w:rsid w:val="008270DB"/>
    <w:rsid w:val="008312C7"/>
    <w:rsid w:val="008449F1"/>
    <w:rsid w:val="00846DC9"/>
    <w:rsid w:val="0085057D"/>
    <w:rsid w:val="00853EA2"/>
    <w:rsid w:val="00860010"/>
    <w:rsid w:val="00873DF1"/>
    <w:rsid w:val="00874134"/>
    <w:rsid w:val="00893565"/>
    <w:rsid w:val="008956FA"/>
    <w:rsid w:val="008A3870"/>
    <w:rsid w:val="008A4C15"/>
    <w:rsid w:val="008A5C17"/>
    <w:rsid w:val="008B2DEC"/>
    <w:rsid w:val="008C3BBE"/>
    <w:rsid w:val="008E0347"/>
    <w:rsid w:val="008E0B56"/>
    <w:rsid w:val="008E3FAF"/>
    <w:rsid w:val="008F1A53"/>
    <w:rsid w:val="008F2886"/>
    <w:rsid w:val="008F3C51"/>
    <w:rsid w:val="008F3CFD"/>
    <w:rsid w:val="008F48E4"/>
    <w:rsid w:val="00902B9E"/>
    <w:rsid w:val="0091737B"/>
    <w:rsid w:val="0092250D"/>
    <w:rsid w:val="00924802"/>
    <w:rsid w:val="00925EA6"/>
    <w:rsid w:val="0093331A"/>
    <w:rsid w:val="009376CD"/>
    <w:rsid w:val="00954B12"/>
    <w:rsid w:val="009626D6"/>
    <w:rsid w:val="00971FED"/>
    <w:rsid w:val="009801B9"/>
    <w:rsid w:val="0098796E"/>
    <w:rsid w:val="00992552"/>
    <w:rsid w:val="00992B83"/>
    <w:rsid w:val="009A4F74"/>
    <w:rsid w:val="009A6B21"/>
    <w:rsid w:val="009C083F"/>
    <w:rsid w:val="009C7462"/>
    <w:rsid w:val="009F2F74"/>
    <w:rsid w:val="00A0057D"/>
    <w:rsid w:val="00A0197D"/>
    <w:rsid w:val="00A12C78"/>
    <w:rsid w:val="00A17C4B"/>
    <w:rsid w:val="00A25064"/>
    <w:rsid w:val="00A433DC"/>
    <w:rsid w:val="00A44DD7"/>
    <w:rsid w:val="00A453BB"/>
    <w:rsid w:val="00A5162D"/>
    <w:rsid w:val="00A53193"/>
    <w:rsid w:val="00A54BA6"/>
    <w:rsid w:val="00A63E73"/>
    <w:rsid w:val="00A7477B"/>
    <w:rsid w:val="00A763E7"/>
    <w:rsid w:val="00A84CE2"/>
    <w:rsid w:val="00A90579"/>
    <w:rsid w:val="00A910F0"/>
    <w:rsid w:val="00AB0BA8"/>
    <w:rsid w:val="00AB0C51"/>
    <w:rsid w:val="00AC192A"/>
    <w:rsid w:val="00AD654A"/>
    <w:rsid w:val="00AE2869"/>
    <w:rsid w:val="00AE3715"/>
    <w:rsid w:val="00AF0BAE"/>
    <w:rsid w:val="00AF2C2A"/>
    <w:rsid w:val="00AF371D"/>
    <w:rsid w:val="00AF4230"/>
    <w:rsid w:val="00B02C01"/>
    <w:rsid w:val="00B06D56"/>
    <w:rsid w:val="00B22459"/>
    <w:rsid w:val="00B23509"/>
    <w:rsid w:val="00B24A38"/>
    <w:rsid w:val="00B31558"/>
    <w:rsid w:val="00B339DE"/>
    <w:rsid w:val="00B4549F"/>
    <w:rsid w:val="00B4619D"/>
    <w:rsid w:val="00B52C31"/>
    <w:rsid w:val="00B57C8B"/>
    <w:rsid w:val="00B6016D"/>
    <w:rsid w:val="00B61A7F"/>
    <w:rsid w:val="00B71948"/>
    <w:rsid w:val="00B72BA7"/>
    <w:rsid w:val="00B731D6"/>
    <w:rsid w:val="00B76002"/>
    <w:rsid w:val="00B83B4E"/>
    <w:rsid w:val="00B84A0F"/>
    <w:rsid w:val="00B9074A"/>
    <w:rsid w:val="00BA029A"/>
    <w:rsid w:val="00BA2045"/>
    <w:rsid w:val="00BA2C42"/>
    <w:rsid w:val="00BA449B"/>
    <w:rsid w:val="00BA6859"/>
    <w:rsid w:val="00BB505F"/>
    <w:rsid w:val="00BB6F70"/>
    <w:rsid w:val="00BC2894"/>
    <w:rsid w:val="00BD30A8"/>
    <w:rsid w:val="00BE4FAF"/>
    <w:rsid w:val="00BE7A44"/>
    <w:rsid w:val="00C1303F"/>
    <w:rsid w:val="00C150E4"/>
    <w:rsid w:val="00C1588F"/>
    <w:rsid w:val="00C243B1"/>
    <w:rsid w:val="00C25FB3"/>
    <w:rsid w:val="00C30318"/>
    <w:rsid w:val="00C42B6B"/>
    <w:rsid w:val="00C432BC"/>
    <w:rsid w:val="00C50130"/>
    <w:rsid w:val="00C64ED6"/>
    <w:rsid w:val="00C658AC"/>
    <w:rsid w:val="00C815CA"/>
    <w:rsid w:val="00C96345"/>
    <w:rsid w:val="00CA5046"/>
    <w:rsid w:val="00CB3475"/>
    <w:rsid w:val="00CC488B"/>
    <w:rsid w:val="00CC64AD"/>
    <w:rsid w:val="00CD265B"/>
    <w:rsid w:val="00CD2C3E"/>
    <w:rsid w:val="00CD6083"/>
    <w:rsid w:val="00CD65C7"/>
    <w:rsid w:val="00CD7935"/>
    <w:rsid w:val="00CE138C"/>
    <w:rsid w:val="00CE239C"/>
    <w:rsid w:val="00CE608D"/>
    <w:rsid w:val="00CE76EC"/>
    <w:rsid w:val="00CF30CE"/>
    <w:rsid w:val="00CF330C"/>
    <w:rsid w:val="00CF498A"/>
    <w:rsid w:val="00CF6FF0"/>
    <w:rsid w:val="00D01B8C"/>
    <w:rsid w:val="00D10081"/>
    <w:rsid w:val="00D12CA1"/>
    <w:rsid w:val="00D36DFA"/>
    <w:rsid w:val="00D43FA0"/>
    <w:rsid w:val="00D504B2"/>
    <w:rsid w:val="00D51F6E"/>
    <w:rsid w:val="00D55DBF"/>
    <w:rsid w:val="00D56D19"/>
    <w:rsid w:val="00D627F7"/>
    <w:rsid w:val="00D75C5F"/>
    <w:rsid w:val="00DA1E60"/>
    <w:rsid w:val="00DA22A2"/>
    <w:rsid w:val="00DA66D0"/>
    <w:rsid w:val="00DC7CC4"/>
    <w:rsid w:val="00DD1FA5"/>
    <w:rsid w:val="00DD6C77"/>
    <w:rsid w:val="00DD7EAD"/>
    <w:rsid w:val="00DE085B"/>
    <w:rsid w:val="00DF1B5B"/>
    <w:rsid w:val="00E0052E"/>
    <w:rsid w:val="00E3087E"/>
    <w:rsid w:val="00E333E3"/>
    <w:rsid w:val="00E33525"/>
    <w:rsid w:val="00E42BA0"/>
    <w:rsid w:val="00E451BA"/>
    <w:rsid w:val="00E456C9"/>
    <w:rsid w:val="00E53931"/>
    <w:rsid w:val="00E556FA"/>
    <w:rsid w:val="00E56060"/>
    <w:rsid w:val="00E57976"/>
    <w:rsid w:val="00E63EBD"/>
    <w:rsid w:val="00E66A08"/>
    <w:rsid w:val="00E81938"/>
    <w:rsid w:val="00E81CAB"/>
    <w:rsid w:val="00E83599"/>
    <w:rsid w:val="00E83EEB"/>
    <w:rsid w:val="00E9069C"/>
    <w:rsid w:val="00E97215"/>
    <w:rsid w:val="00EA4D3E"/>
    <w:rsid w:val="00EA77FA"/>
    <w:rsid w:val="00EB1E39"/>
    <w:rsid w:val="00EB293E"/>
    <w:rsid w:val="00EC30EF"/>
    <w:rsid w:val="00EC380E"/>
    <w:rsid w:val="00ED18FF"/>
    <w:rsid w:val="00ED404C"/>
    <w:rsid w:val="00EE31D7"/>
    <w:rsid w:val="00EF157C"/>
    <w:rsid w:val="00F115B1"/>
    <w:rsid w:val="00F1477E"/>
    <w:rsid w:val="00F32463"/>
    <w:rsid w:val="00F354AC"/>
    <w:rsid w:val="00F520CF"/>
    <w:rsid w:val="00F52670"/>
    <w:rsid w:val="00F56EED"/>
    <w:rsid w:val="00F57CE9"/>
    <w:rsid w:val="00F618C3"/>
    <w:rsid w:val="00F709CC"/>
    <w:rsid w:val="00F77397"/>
    <w:rsid w:val="00F84B37"/>
    <w:rsid w:val="00F87A09"/>
    <w:rsid w:val="00FA1929"/>
    <w:rsid w:val="00FA52B2"/>
    <w:rsid w:val="00FC1D83"/>
    <w:rsid w:val="00FC3FCE"/>
    <w:rsid w:val="00FC52AA"/>
    <w:rsid w:val="00FC7645"/>
    <w:rsid w:val="00FD062F"/>
    <w:rsid w:val="00FE246F"/>
    <w:rsid w:val="00FF168B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AA346C9-B196-4D5B-959A-299AB9623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0DBD"/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2C42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PH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2C42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77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3F6E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F6E0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233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3FB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2C42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PH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2C42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85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NGUET STATE UNIVERSITY</vt:lpstr>
    </vt:vector>
  </TitlesOfParts>
  <Company/>
  <LinksUpToDate>false</LinksUpToDate>
  <CharactersWithSpaces>2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GUET STATE UNIVERSITY</dc:title>
  <dc:creator>bsu</dc:creator>
  <cp:lastModifiedBy>jadt</cp:lastModifiedBy>
  <cp:revision>2</cp:revision>
  <cp:lastPrinted>2019-09-20T00:47:00Z</cp:lastPrinted>
  <dcterms:created xsi:type="dcterms:W3CDTF">2019-09-20T01:46:00Z</dcterms:created>
  <dcterms:modified xsi:type="dcterms:W3CDTF">2019-09-20T01:46:00Z</dcterms:modified>
</cp:coreProperties>
</file>